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a Rus Cano More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 Ru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no More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5 Kenilworth Avenue Kenilworth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aruscan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64756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